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73908D" w14:textId="129822FF" w:rsidR="00757F64" w:rsidRPr="00331272" w:rsidRDefault="00757F64" w:rsidP="00757F64">
      <w:pPr>
        <w:jc w:val="center"/>
        <w:rPr>
          <w:b/>
          <w:bCs/>
          <w:sz w:val="24"/>
          <w:szCs w:val="24"/>
        </w:rPr>
      </w:pPr>
      <w:r w:rsidRPr="00331272">
        <w:rPr>
          <w:b/>
          <w:bCs/>
          <w:sz w:val="24"/>
          <w:szCs w:val="24"/>
        </w:rPr>
        <w:t>RESUME &amp; CAREER PLANNING WORKSHEET</w:t>
      </w:r>
    </w:p>
    <w:p w14:paraId="71835605" w14:textId="5687DF4C" w:rsidR="00757F64" w:rsidRDefault="00757F64" w:rsidP="00757F64">
      <w:pPr>
        <w:jc w:val="center"/>
      </w:pPr>
    </w:p>
    <w:p w14:paraId="64B197F7" w14:textId="77777777" w:rsidR="00757F64" w:rsidRDefault="00757F64" w:rsidP="00757F64">
      <w:pPr>
        <w:rPr>
          <w:u w:val="single"/>
        </w:rPr>
      </w:pPr>
      <w:r>
        <w:t xml:space="preserve">First name: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  <w:t xml:space="preserve">Last Name: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3D6AABFD" w14:textId="77777777" w:rsidR="00757F64" w:rsidRDefault="00757F64" w:rsidP="00757F64">
      <w:pPr>
        <w:rPr>
          <w:u w:val="single"/>
        </w:rPr>
      </w:pPr>
    </w:p>
    <w:p w14:paraId="217C498D" w14:textId="77777777" w:rsidR="00757F64" w:rsidRDefault="00757F64" w:rsidP="00757F64">
      <w:pPr>
        <w:rPr>
          <w:u w:val="single"/>
        </w:rPr>
      </w:pPr>
      <w:r>
        <w:t xml:space="preserve">Address: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52EDA9BB" w14:textId="77777777" w:rsidR="00757F64" w:rsidRDefault="00757F64" w:rsidP="00757F64"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358D19CE" w14:textId="77777777" w:rsidR="00757F64" w:rsidRDefault="00757F64" w:rsidP="00757F64"/>
    <w:p w14:paraId="00A0A713" w14:textId="77777777" w:rsidR="00757F64" w:rsidRDefault="00757F64" w:rsidP="00757F64">
      <w:r>
        <w:t>Phone:</w:t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  <w:t>Circle one:  Home</w:t>
      </w:r>
      <w:r>
        <w:tab/>
        <w:t>Mobile</w:t>
      </w:r>
      <w:r>
        <w:tab/>
      </w:r>
      <w:r>
        <w:tab/>
        <w:t>Work</w:t>
      </w:r>
    </w:p>
    <w:p w14:paraId="6519D70E" w14:textId="77777777" w:rsidR="00757F64" w:rsidRDefault="00757F64" w:rsidP="00757F64">
      <w:r>
        <w:t>Phone:</w:t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  <w:t>Circle one:  Home</w:t>
      </w:r>
      <w:r>
        <w:tab/>
        <w:t>Mobile</w:t>
      </w:r>
      <w:r>
        <w:tab/>
      </w:r>
      <w:r>
        <w:tab/>
        <w:t>Work</w:t>
      </w:r>
    </w:p>
    <w:p w14:paraId="49A31319" w14:textId="6A3D0BD4" w:rsidR="00757F64" w:rsidRDefault="00757F64" w:rsidP="00757F64">
      <w:r>
        <w:t>Phone:</w:t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  <w:t>Circle one:  Home</w:t>
      </w:r>
      <w:r>
        <w:tab/>
        <w:t>Mobile</w:t>
      </w:r>
      <w:r>
        <w:tab/>
      </w:r>
      <w:r>
        <w:tab/>
        <w:t>Work</w:t>
      </w:r>
    </w:p>
    <w:p w14:paraId="42FBB5FB" w14:textId="77777777" w:rsidR="00331272" w:rsidRDefault="00331272" w:rsidP="00757F64"/>
    <w:p w14:paraId="10FD8870" w14:textId="6B16F189" w:rsidR="00331272" w:rsidRDefault="00331272" w:rsidP="00757F64">
      <w:r>
        <w:t>(MAKE SURE YOUR VOICEMAIL IS SETUP AND YOU CHECK IT DAILY ONCE THE JOB SEARCH IS UNDERWAY)</w:t>
      </w:r>
    </w:p>
    <w:p w14:paraId="358E4C96" w14:textId="102085B2" w:rsidR="00757F64" w:rsidRDefault="00757F64" w:rsidP="00757F64">
      <w:pPr>
        <w:rPr>
          <w:u w:val="single"/>
        </w:rPr>
      </w:pPr>
    </w:p>
    <w:p w14:paraId="4AB5A873" w14:textId="2526639B" w:rsidR="00757F64" w:rsidRDefault="00757F64" w:rsidP="00757F64">
      <w:pPr>
        <w:rPr>
          <w:u w:val="single"/>
        </w:rPr>
      </w:pPr>
      <w:r>
        <w:t xml:space="preserve">Email: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4CC80887" w14:textId="342EFF93" w:rsidR="00331272" w:rsidRDefault="00331272" w:rsidP="00757F64">
      <w:pPr>
        <w:rPr>
          <w:u w:val="single"/>
        </w:rPr>
      </w:pPr>
      <w:r>
        <w:rPr>
          <w:u w:val="single"/>
        </w:rPr>
        <w:t>(YOU WILL NEED TO CHECK YOUR EMAIL DAILY ONCE THE JOB SEARCH IS UNDERWAY)</w:t>
      </w:r>
    </w:p>
    <w:p w14:paraId="3BB6C863" w14:textId="6E32503C" w:rsidR="00757F64" w:rsidRDefault="00757F64" w:rsidP="00757F64">
      <w:pPr>
        <w:rPr>
          <w:u w:val="single"/>
        </w:rPr>
      </w:pPr>
    </w:p>
    <w:p w14:paraId="1B3CF893" w14:textId="5214459E" w:rsidR="00757F64" w:rsidRDefault="00757F64" w:rsidP="00757F64">
      <w:r>
        <w:t xml:space="preserve">How do you prefer to be contacted:  </w:t>
      </w:r>
      <w:r>
        <w:tab/>
        <w:t>Phone</w:t>
      </w:r>
      <w:r>
        <w:tab/>
        <w:t>Text</w:t>
      </w:r>
      <w:r>
        <w:tab/>
        <w:t>email</w:t>
      </w:r>
      <w:r>
        <w:tab/>
      </w:r>
      <w:proofErr w:type="gramStart"/>
      <w:r>
        <w:t>All</w:t>
      </w:r>
      <w:proofErr w:type="gramEnd"/>
    </w:p>
    <w:p w14:paraId="6EBFACFD" w14:textId="4A5C6A02" w:rsidR="00757F64" w:rsidRDefault="00757F64" w:rsidP="00757F64"/>
    <w:p w14:paraId="24A40992" w14:textId="77777777" w:rsidR="00757F64" w:rsidRDefault="00757F64" w:rsidP="00757F64">
      <w:r>
        <w:t>When completed rename this file using your first and last name.</w:t>
      </w:r>
    </w:p>
    <w:p w14:paraId="565BB18E" w14:textId="490FA436" w:rsidR="00757F64" w:rsidRDefault="00757F64" w:rsidP="00757F64">
      <w:r>
        <w:t xml:space="preserve">For example:  </w:t>
      </w:r>
      <w:proofErr w:type="spellStart"/>
      <w:r>
        <w:t>johndoe</w:t>
      </w:r>
      <w:proofErr w:type="spellEnd"/>
      <w:r>
        <w:t xml:space="preserve"> resume worksheet</w:t>
      </w:r>
    </w:p>
    <w:p w14:paraId="781B9184" w14:textId="31482C10" w:rsidR="00757F64" w:rsidRDefault="00757F64" w:rsidP="00757F64">
      <w:r>
        <w:t xml:space="preserve">Send the worksheet to </w:t>
      </w:r>
      <w:hyperlink r:id="rId8" w:history="1">
        <w:r w:rsidRPr="00751391">
          <w:rPr>
            <w:rStyle w:val="Hyperlink"/>
          </w:rPr>
          <w:t>trishreonas.steptowork@gmail.com</w:t>
        </w:r>
      </w:hyperlink>
    </w:p>
    <w:p w14:paraId="34522EFC" w14:textId="75B2CE85" w:rsidR="00757F64" w:rsidRDefault="00757F64" w:rsidP="00757F64">
      <w:r>
        <w:t>If you have a resume, please send it as well.</w:t>
      </w:r>
    </w:p>
    <w:p w14:paraId="67A9C9D6" w14:textId="77B10AF4" w:rsidR="00757F64" w:rsidRDefault="00757F64" w:rsidP="00757F64"/>
    <w:p w14:paraId="5DFE2847" w14:textId="5BEEFE1B" w:rsidR="00757F64" w:rsidRDefault="00757F64" w:rsidP="00757F64">
      <w:r>
        <w:t>Thank you!</w:t>
      </w:r>
    </w:p>
    <w:p w14:paraId="45D01CD5" w14:textId="64F5E38F" w:rsidR="00757F64" w:rsidRDefault="00757F64" w:rsidP="00757F64">
      <w:r>
        <w:br w:type="page"/>
      </w:r>
    </w:p>
    <w:p w14:paraId="4FD5A268" w14:textId="3326556F" w:rsidR="00757F64" w:rsidRDefault="006A3C3F" w:rsidP="00757F6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Desired Jobs/Positions</w:t>
      </w:r>
    </w:p>
    <w:p w14:paraId="60A85093" w14:textId="76262A3B" w:rsidR="006A3C3F" w:rsidRDefault="006A3C3F" w:rsidP="00757F64">
      <w:pPr>
        <w:rPr>
          <w:sz w:val="24"/>
          <w:szCs w:val="24"/>
        </w:rPr>
      </w:pPr>
      <w:r>
        <w:rPr>
          <w:sz w:val="24"/>
          <w:szCs w:val="24"/>
        </w:rPr>
        <w:t>List the types of jobs you feel you are qualified for according to employment experiences, education, skills and abilities.  Include jobs that meet both short- and long-term goals.</w:t>
      </w:r>
    </w:p>
    <w:p w14:paraId="42A87694" w14:textId="53D9D6C5" w:rsidR="006A3C3F" w:rsidRDefault="006A3C3F" w:rsidP="00757F64">
      <w:pPr>
        <w:rPr>
          <w:sz w:val="24"/>
          <w:szCs w:val="24"/>
        </w:rPr>
      </w:pPr>
    </w:p>
    <w:p w14:paraId="67111696" w14:textId="6C042DAE" w:rsidR="006A3C3F" w:rsidRDefault="006A3C3F" w:rsidP="00757F64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7759618C" w14:textId="3B002315" w:rsidR="006A3C3F" w:rsidRDefault="006A3C3F" w:rsidP="00757F64">
      <w:pPr>
        <w:rPr>
          <w:sz w:val="24"/>
          <w:szCs w:val="24"/>
          <w:u w:val="single"/>
        </w:rPr>
      </w:pPr>
    </w:p>
    <w:p w14:paraId="0F4EB3C6" w14:textId="4223EC28" w:rsidR="006A3C3F" w:rsidRDefault="006A3C3F" w:rsidP="00757F64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772785D5" w14:textId="42464247" w:rsidR="006A3C3F" w:rsidRDefault="006A3C3F" w:rsidP="00757F64">
      <w:pPr>
        <w:rPr>
          <w:sz w:val="24"/>
          <w:szCs w:val="24"/>
          <w:u w:val="single"/>
        </w:rPr>
      </w:pPr>
    </w:p>
    <w:p w14:paraId="1C69680D" w14:textId="7985CBE4" w:rsidR="006A3C3F" w:rsidRDefault="006A3C3F" w:rsidP="00757F64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1CEBDC82" w14:textId="1F772E09" w:rsidR="006A3C3F" w:rsidRDefault="006A3C3F" w:rsidP="00757F64">
      <w:pPr>
        <w:rPr>
          <w:sz w:val="24"/>
          <w:szCs w:val="24"/>
          <w:u w:val="single"/>
        </w:rPr>
      </w:pPr>
    </w:p>
    <w:p w14:paraId="3A2DDBB2" w14:textId="5B75CE3F" w:rsidR="006A3C3F" w:rsidRDefault="006A3C3F" w:rsidP="00757F64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51763F39" w14:textId="40643C9B" w:rsidR="006A3C3F" w:rsidRDefault="006A3C3F" w:rsidP="00757F64">
      <w:pPr>
        <w:rPr>
          <w:sz w:val="24"/>
          <w:szCs w:val="24"/>
          <w:u w:val="single"/>
        </w:rPr>
      </w:pPr>
    </w:p>
    <w:p w14:paraId="6075EA69" w14:textId="7177B860" w:rsidR="006A3C3F" w:rsidRDefault="006A3C3F" w:rsidP="00757F64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18E92AE5" w14:textId="441F5BF2" w:rsidR="006A3C3F" w:rsidRDefault="006A3C3F" w:rsidP="00757F64">
      <w:pPr>
        <w:rPr>
          <w:sz w:val="24"/>
          <w:szCs w:val="24"/>
          <w:u w:val="single"/>
        </w:rPr>
      </w:pPr>
    </w:p>
    <w:p w14:paraId="02173B12" w14:textId="48A60152" w:rsidR="006A3C3F" w:rsidRDefault="006A3C3F" w:rsidP="00757F64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238D8EB7" w14:textId="08A8D9DA" w:rsidR="006A3C3F" w:rsidRDefault="006A3C3F" w:rsidP="00757F64">
      <w:pPr>
        <w:rPr>
          <w:sz w:val="24"/>
          <w:szCs w:val="24"/>
          <w:u w:val="single"/>
        </w:rPr>
      </w:pPr>
    </w:p>
    <w:p w14:paraId="50BA2BBA" w14:textId="391EE6A9" w:rsidR="006A3C3F" w:rsidRDefault="006A3C3F" w:rsidP="00757F64">
      <w:pPr>
        <w:rPr>
          <w:sz w:val="24"/>
          <w:szCs w:val="24"/>
        </w:rPr>
      </w:pPr>
      <w:r>
        <w:rPr>
          <w:sz w:val="24"/>
          <w:szCs w:val="24"/>
        </w:rPr>
        <w:t>What is your dream career?</w:t>
      </w:r>
    </w:p>
    <w:p w14:paraId="7183AFD7" w14:textId="72CE528E" w:rsidR="006A3C3F" w:rsidRDefault="006A3C3F" w:rsidP="00757F64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7041FD1B" w14:textId="6F285D95" w:rsidR="006A3C3F" w:rsidRDefault="006A3C3F" w:rsidP="00757F64">
      <w:pPr>
        <w:rPr>
          <w:sz w:val="24"/>
          <w:szCs w:val="24"/>
        </w:rPr>
      </w:pPr>
      <w:r>
        <w:rPr>
          <w:sz w:val="24"/>
          <w:szCs w:val="24"/>
        </w:rPr>
        <w:t>What knowledge, skills and abilities do you have that would help you succeed in this job or career?</w:t>
      </w:r>
    </w:p>
    <w:p w14:paraId="1A6D1A4E" w14:textId="28868D90" w:rsidR="006A3C3F" w:rsidRDefault="006A3C3F" w:rsidP="00757F64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4CF18CDA" w14:textId="296D98A6" w:rsidR="006A3C3F" w:rsidRDefault="006A3C3F" w:rsidP="00757F64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6C85EA93" w14:textId="67A06CD4" w:rsidR="006A3C3F" w:rsidRDefault="006A3C3F" w:rsidP="00757F64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107BFEB5" w14:textId="5B24497E" w:rsidR="006A3C3F" w:rsidRDefault="006A3C3F" w:rsidP="00757F64">
      <w:pPr>
        <w:rPr>
          <w:sz w:val="24"/>
          <w:szCs w:val="24"/>
        </w:rPr>
      </w:pPr>
      <w:r>
        <w:rPr>
          <w:sz w:val="24"/>
          <w:szCs w:val="24"/>
        </w:rPr>
        <w:t>What resources, services or supports do you need to reach your job goal?</w:t>
      </w:r>
    </w:p>
    <w:p w14:paraId="2141D9E1" w14:textId="187AB2FB" w:rsidR="006A3C3F" w:rsidRDefault="006A3C3F" w:rsidP="00757F64">
      <w:pPr>
        <w:rPr>
          <w:sz w:val="24"/>
          <w:szCs w:val="24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3631035A" w14:textId="51834A6A" w:rsidR="006A3C3F" w:rsidRDefault="006A3C3F" w:rsidP="00757F64">
      <w:pPr>
        <w:rPr>
          <w:sz w:val="24"/>
          <w:szCs w:val="24"/>
        </w:rPr>
      </w:pPr>
      <w:r>
        <w:rPr>
          <w:sz w:val="24"/>
          <w:szCs w:val="24"/>
        </w:rPr>
        <w:t xml:space="preserve">Do you have any barriers to getting this job and if so, please list </w:t>
      </w:r>
      <w:proofErr w:type="gramStart"/>
      <w:r>
        <w:rPr>
          <w:sz w:val="24"/>
          <w:szCs w:val="24"/>
        </w:rPr>
        <w:t>these:</w:t>
      </w:r>
      <w:proofErr w:type="gramEnd"/>
    </w:p>
    <w:p w14:paraId="34CAB294" w14:textId="06A4AA4E" w:rsidR="006A3C3F" w:rsidRPr="006A3C3F" w:rsidRDefault="006A3C3F" w:rsidP="00757F64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4A2E87AE" w14:textId="77777777" w:rsidR="006A3C3F" w:rsidRPr="006A3C3F" w:rsidRDefault="006A3C3F" w:rsidP="00757F64">
      <w:pPr>
        <w:rPr>
          <w:sz w:val="24"/>
          <w:szCs w:val="24"/>
        </w:rPr>
      </w:pPr>
    </w:p>
    <w:p w14:paraId="72B385A5" w14:textId="4F541E76" w:rsidR="00757F64" w:rsidRDefault="006A3C3F" w:rsidP="00757F64">
      <w:r>
        <w:lastRenderedPageBreak/>
        <w:t>Please answer these questions:</w:t>
      </w:r>
    </w:p>
    <w:p w14:paraId="69217F7D" w14:textId="4524CA75" w:rsidR="006A3C3F" w:rsidRDefault="006A3C3F" w:rsidP="00757F64"/>
    <w:p w14:paraId="2F77C17F" w14:textId="1D76926F" w:rsidR="006A3C3F" w:rsidRPr="006A3C3F" w:rsidRDefault="006A3C3F" w:rsidP="006A3C3F">
      <w:pPr>
        <w:pStyle w:val="ListParagraph"/>
        <w:numPr>
          <w:ilvl w:val="0"/>
          <w:numId w:val="1"/>
        </w:numPr>
      </w:pPr>
      <w:r>
        <w:t>Do you want to work part-time or full-time?</w:t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8DC6A4A" w14:textId="2A5476B0" w:rsidR="006A3C3F" w:rsidRPr="006A3C3F" w:rsidRDefault="006A3C3F" w:rsidP="006A3C3F">
      <w:pPr>
        <w:pStyle w:val="ListParagraph"/>
        <w:numPr>
          <w:ilvl w:val="0"/>
          <w:numId w:val="1"/>
        </w:numPr>
      </w:pPr>
      <w:r>
        <w:t>Do you think you need education or training?</w:t>
      </w:r>
      <w:r>
        <w:tab/>
      </w:r>
      <w:r>
        <w:rPr>
          <w:u w:val="single"/>
        </w:rPr>
        <w:tab/>
      </w:r>
      <w:r>
        <w:tab/>
        <w:t xml:space="preserve">If yes, what education or training do you think you need?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055A0FB0" w14:textId="5245AC04" w:rsidR="006A3C3F" w:rsidRPr="006A3C3F" w:rsidRDefault="006A3C3F" w:rsidP="006A3C3F">
      <w:pPr>
        <w:pStyle w:val="ListParagraph"/>
        <w:numPr>
          <w:ilvl w:val="0"/>
          <w:numId w:val="1"/>
        </w:numPr>
      </w:pPr>
      <w:r>
        <w:t>Do you need to relocate to a different community?</w:t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55E50685" w14:textId="294A44C1" w:rsidR="006A3C3F" w:rsidRDefault="006A3C3F" w:rsidP="006A3C3F">
      <w:pPr>
        <w:pStyle w:val="ListParagraph"/>
        <w:numPr>
          <w:ilvl w:val="0"/>
          <w:numId w:val="1"/>
        </w:numPr>
      </w:pPr>
      <w:r>
        <w:t>Do you need childcare services?</w:t>
      </w:r>
      <w:r>
        <w:tab/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213C73E3" w14:textId="4F90A3C4" w:rsidR="006A3C3F" w:rsidRDefault="006A3C3F" w:rsidP="006A3C3F">
      <w:pPr>
        <w:pStyle w:val="ListParagraph"/>
        <w:numPr>
          <w:ilvl w:val="0"/>
          <w:numId w:val="1"/>
        </w:numPr>
      </w:pPr>
      <w:r>
        <w:t>How will you get to work?</w:t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7AE77A14" w14:textId="5CDACAA1" w:rsidR="006A3C3F" w:rsidRDefault="006A3C3F" w:rsidP="006A3C3F"/>
    <w:p w14:paraId="2E918297" w14:textId="547A7EB1" w:rsidR="00331272" w:rsidRDefault="006A3C3F" w:rsidP="00331272">
      <w:r>
        <w:t>Let’s list the step</w:t>
      </w:r>
      <w:r w:rsidR="00331272">
        <w:t>s</w:t>
      </w:r>
      <w:r>
        <w:t xml:space="preserve"> necessary for you to reach </w:t>
      </w:r>
      <w:r w:rsidR="00331272">
        <w:t>you long-term employment goal:</w:t>
      </w:r>
    </w:p>
    <w:p w14:paraId="1BCD20DE" w14:textId="250A19A1" w:rsidR="00331272" w:rsidRDefault="00331272" w:rsidP="00331272">
      <w:pPr>
        <w:pStyle w:val="ListParagraph"/>
        <w:numPr>
          <w:ilvl w:val="0"/>
          <w:numId w:val="6"/>
        </w:numPr>
      </w:pPr>
      <w:r>
        <w:t xml:space="preserve">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44B51399" w14:textId="0F85F781" w:rsidR="00331272" w:rsidRDefault="00331272" w:rsidP="00331272">
      <w:pPr>
        <w:pStyle w:val="ListParagraph"/>
        <w:numPr>
          <w:ilvl w:val="0"/>
          <w:numId w:val="6"/>
        </w:numPr>
      </w:pPr>
      <w:r>
        <w:t xml:space="preserve">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465FFC60" w14:textId="194860F1" w:rsidR="00331272" w:rsidRDefault="00331272" w:rsidP="00331272">
      <w:pPr>
        <w:pStyle w:val="ListParagraph"/>
        <w:numPr>
          <w:ilvl w:val="0"/>
          <w:numId w:val="6"/>
        </w:numPr>
      </w:pPr>
      <w:r>
        <w:t xml:space="preserve">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0BF7018A" w14:textId="304F0D14" w:rsidR="00331272" w:rsidRDefault="00331272" w:rsidP="00331272">
      <w:pPr>
        <w:pStyle w:val="ListParagraph"/>
        <w:numPr>
          <w:ilvl w:val="0"/>
          <w:numId w:val="6"/>
        </w:numPr>
      </w:pPr>
      <w:r>
        <w:t xml:space="preserve">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51A43295" w14:textId="15FD82F1" w:rsidR="00331272" w:rsidRDefault="00331272" w:rsidP="00331272">
      <w:pPr>
        <w:pStyle w:val="ListParagraph"/>
        <w:numPr>
          <w:ilvl w:val="0"/>
          <w:numId w:val="6"/>
        </w:numPr>
      </w:pPr>
      <w: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</w:t>
      </w:r>
    </w:p>
    <w:p w14:paraId="30B2791F" w14:textId="56EDD667" w:rsidR="00331272" w:rsidRDefault="00331272" w:rsidP="00331272">
      <w:pPr>
        <w:pStyle w:val="ListParagraph"/>
        <w:numPr>
          <w:ilvl w:val="0"/>
          <w:numId w:val="6"/>
        </w:numPr>
      </w:pPr>
      <w: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</w:t>
      </w:r>
    </w:p>
    <w:p w14:paraId="1D2CD699" w14:textId="7660B147" w:rsidR="00331272" w:rsidRDefault="00331272" w:rsidP="00331272">
      <w:pPr>
        <w:pStyle w:val="ListParagraph"/>
        <w:numPr>
          <w:ilvl w:val="0"/>
          <w:numId w:val="6"/>
        </w:numPr>
      </w:pPr>
      <w: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</w:t>
      </w:r>
    </w:p>
    <w:p w14:paraId="58E45727" w14:textId="376DFAFF" w:rsidR="00331272" w:rsidRDefault="00331272" w:rsidP="00331272">
      <w:pPr>
        <w:pStyle w:val="ListParagraph"/>
        <w:numPr>
          <w:ilvl w:val="0"/>
          <w:numId w:val="6"/>
        </w:numPr>
      </w:pPr>
      <w: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</w:t>
      </w:r>
    </w:p>
    <w:p w14:paraId="7D3FEAA1" w14:textId="3592F2C0" w:rsidR="00331272" w:rsidRDefault="00331272" w:rsidP="00331272">
      <w:pPr>
        <w:pStyle w:val="ListParagraph"/>
        <w:numPr>
          <w:ilvl w:val="0"/>
          <w:numId w:val="6"/>
        </w:numPr>
      </w:pPr>
      <w: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</w:t>
      </w:r>
    </w:p>
    <w:p w14:paraId="1C86112E" w14:textId="62CB042D" w:rsidR="00331272" w:rsidRPr="00331272" w:rsidRDefault="00331272" w:rsidP="00331272">
      <w:pPr>
        <w:pStyle w:val="ListParagraph"/>
        <w:numPr>
          <w:ilvl w:val="0"/>
          <w:numId w:val="6"/>
        </w:numPr>
      </w:pPr>
      <w: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216C1927" w14:textId="2B2B078F" w:rsidR="00331272" w:rsidRDefault="00331272" w:rsidP="00331272"/>
    <w:p w14:paraId="2CCDD231" w14:textId="78051DD4" w:rsidR="00331272" w:rsidRDefault="00331272" w:rsidP="00331272">
      <w:r>
        <w:t>Notes:</w:t>
      </w:r>
    </w:p>
    <w:p w14:paraId="77564406" w14:textId="437C9DAE" w:rsidR="00331272" w:rsidRDefault="00331272" w:rsidP="00331272"/>
    <w:p w14:paraId="1EB9EDA9" w14:textId="4B9C1BBB" w:rsidR="00331272" w:rsidRDefault="00331272" w:rsidP="00331272"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3EE0A9AE" w14:textId="4BDA3C65" w:rsidR="00331272" w:rsidRDefault="00331272" w:rsidP="00331272"/>
    <w:p w14:paraId="0E4BD3C6" w14:textId="0E0807AF" w:rsidR="00331272" w:rsidRDefault="00331272" w:rsidP="00331272"/>
    <w:p w14:paraId="651B7341" w14:textId="78993229" w:rsidR="00331272" w:rsidRDefault="00331272" w:rsidP="00331272">
      <w:pPr>
        <w:rPr>
          <w:b/>
          <w:bCs/>
          <w:sz w:val="28"/>
          <w:szCs w:val="28"/>
        </w:rPr>
      </w:pPr>
      <w:r w:rsidRPr="00331272">
        <w:rPr>
          <w:b/>
          <w:bCs/>
          <w:sz w:val="28"/>
          <w:szCs w:val="28"/>
        </w:rPr>
        <w:lastRenderedPageBreak/>
        <w:t>RESUME WORKSHEET</w:t>
      </w:r>
    </w:p>
    <w:p w14:paraId="283A8A94" w14:textId="44F8D58F" w:rsidR="00331272" w:rsidRDefault="00331272" w:rsidP="00331272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Professional Summary</w:t>
      </w:r>
    </w:p>
    <w:p w14:paraId="1925B5E7" w14:textId="1A0C4D71" w:rsidR="00331272" w:rsidRDefault="00331272" w:rsidP="00331272">
      <w:pPr>
        <w:rPr>
          <w:sz w:val="24"/>
          <w:szCs w:val="24"/>
        </w:rPr>
      </w:pPr>
      <w:r>
        <w:rPr>
          <w:sz w:val="24"/>
          <w:szCs w:val="24"/>
        </w:rPr>
        <w:t>In sentence form, describe yourself and the assets you bring to the job.  For instance:</w:t>
      </w:r>
    </w:p>
    <w:p w14:paraId="59A4E874" w14:textId="77777777" w:rsidR="00331272" w:rsidRPr="002F265A" w:rsidRDefault="00331272" w:rsidP="00331272">
      <w:pPr>
        <w:rPr>
          <w:rFonts w:cs="Arial"/>
          <w:b/>
          <w:bCs/>
          <w:sz w:val="24"/>
          <w:szCs w:val="24"/>
        </w:rPr>
      </w:pPr>
      <w:r w:rsidRPr="002F265A">
        <w:rPr>
          <w:rFonts w:cs="Arial"/>
          <w:b/>
          <w:bCs/>
          <w:sz w:val="24"/>
          <w:szCs w:val="24"/>
        </w:rPr>
        <w:t xml:space="preserve">Goal driven leader with exemplary planning, organizational and communications skills. </w:t>
      </w:r>
    </w:p>
    <w:p w14:paraId="26769A4F" w14:textId="09E940CC" w:rsidR="00331272" w:rsidRDefault="00331272" w:rsidP="00331272">
      <w:pPr>
        <w:rPr>
          <w:rFonts w:cs="Arial"/>
          <w:sz w:val="24"/>
          <w:szCs w:val="24"/>
        </w:rPr>
      </w:pPr>
      <w:r w:rsidRPr="002F265A">
        <w:rPr>
          <w:rFonts w:cs="Arial"/>
          <w:b/>
          <w:bCs/>
          <w:sz w:val="24"/>
          <w:szCs w:val="24"/>
        </w:rPr>
        <w:t xml:space="preserve">Able to identify key issues and use problem solving, research and analytical skills to come to resolutions. </w:t>
      </w:r>
    </w:p>
    <w:p w14:paraId="546777B9" w14:textId="4EA585E1" w:rsidR="002F265A" w:rsidRDefault="002F265A" w:rsidP="00331272">
      <w:pPr>
        <w:rPr>
          <w:rFonts w:cs="Arial"/>
          <w:sz w:val="24"/>
          <w:szCs w:val="24"/>
          <w:u w:val="single"/>
        </w:rPr>
      </w:pPr>
      <w:r>
        <w:rPr>
          <w:rFonts w:cs="Arial"/>
          <w:sz w:val="24"/>
          <w:szCs w:val="24"/>
          <w:u w:val="single"/>
        </w:rPr>
        <w:t>Skills</w:t>
      </w:r>
    </w:p>
    <w:p w14:paraId="3F0DF276" w14:textId="64765C05" w:rsidR="002F265A" w:rsidRDefault="002F265A" w:rsidP="00331272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List 8 skills that you bring to the job.  For instance:</w:t>
      </w:r>
    </w:p>
    <w:p w14:paraId="2BB51B76" w14:textId="4B58B381" w:rsidR="002F265A" w:rsidRDefault="002F265A" w:rsidP="00331272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Strong Organizational Skills</w:t>
      </w:r>
      <w:r>
        <w:rPr>
          <w:rFonts w:cs="Arial"/>
          <w:sz w:val="24"/>
          <w:szCs w:val="24"/>
        </w:rPr>
        <w:tab/>
      </w:r>
      <w:r>
        <w:rPr>
          <w:rFonts w:cs="Arial"/>
          <w:sz w:val="24"/>
          <w:szCs w:val="24"/>
        </w:rPr>
        <w:tab/>
      </w:r>
      <w:r>
        <w:rPr>
          <w:rFonts w:cs="Arial"/>
          <w:sz w:val="24"/>
          <w:szCs w:val="24"/>
        </w:rPr>
        <w:tab/>
      </w:r>
      <w:r>
        <w:rPr>
          <w:rFonts w:cs="Arial"/>
          <w:sz w:val="24"/>
          <w:szCs w:val="24"/>
        </w:rPr>
        <w:tab/>
        <w:t>Resourceful</w:t>
      </w:r>
    </w:p>
    <w:p w14:paraId="0E706852" w14:textId="1C0D2F0E" w:rsidR="002F265A" w:rsidRDefault="002F265A" w:rsidP="00331272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Typing:  60 WPM </w:t>
      </w:r>
      <w:r>
        <w:rPr>
          <w:rFonts w:cs="Arial"/>
          <w:sz w:val="24"/>
          <w:szCs w:val="24"/>
        </w:rPr>
        <w:tab/>
      </w:r>
      <w:r>
        <w:rPr>
          <w:rFonts w:cs="Arial"/>
          <w:sz w:val="24"/>
          <w:szCs w:val="24"/>
        </w:rPr>
        <w:tab/>
      </w:r>
      <w:r>
        <w:rPr>
          <w:rFonts w:cs="Arial"/>
          <w:sz w:val="24"/>
          <w:szCs w:val="24"/>
        </w:rPr>
        <w:tab/>
      </w:r>
      <w:r>
        <w:rPr>
          <w:rFonts w:cs="Arial"/>
          <w:sz w:val="24"/>
          <w:szCs w:val="24"/>
        </w:rPr>
        <w:tab/>
      </w:r>
      <w:r>
        <w:rPr>
          <w:rFonts w:cs="Arial"/>
          <w:sz w:val="24"/>
          <w:szCs w:val="24"/>
        </w:rPr>
        <w:tab/>
        <w:t>Problem Solver</w:t>
      </w:r>
    </w:p>
    <w:p w14:paraId="40D2E3E8" w14:textId="23694936" w:rsidR="002F265A" w:rsidRDefault="002F265A" w:rsidP="00331272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MS Office</w:t>
      </w:r>
      <w:r>
        <w:rPr>
          <w:rFonts w:cs="Arial"/>
          <w:sz w:val="24"/>
          <w:szCs w:val="24"/>
        </w:rPr>
        <w:tab/>
      </w:r>
      <w:r>
        <w:rPr>
          <w:rFonts w:cs="Arial"/>
          <w:sz w:val="24"/>
          <w:szCs w:val="24"/>
        </w:rPr>
        <w:tab/>
      </w:r>
      <w:r>
        <w:rPr>
          <w:rFonts w:cs="Arial"/>
          <w:sz w:val="24"/>
          <w:szCs w:val="24"/>
        </w:rPr>
        <w:tab/>
      </w:r>
      <w:r>
        <w:rPr>
          <w:rFonts w:cs="Arial"/>
          <w:sz w:val="24"/>
          <w:szCs w:val="24"/>
        </w:rPr>
        <w:tab/>
      </w:r>
      <w:r>
        <w:rPr>
          <w:rFonts w:cs="Arial"/>
          <w:sz w:val="24"/>
          <w:szCs w:val="24"/>
        </w:rPr>
        <w:tab/>
      </w:r>
      <w:r>
        <w:rPr>
          <w:rFonts w:cs="Arial"/>
          <w:sz w:val="24"/>
          <w:szCs w:val="24"/>
        </w:rPr>
        <w:tab/>
        <w:t>Strong computer skills</w:t>
      </w:r>
    </w:p>
    <w:p w14:paraId="192A745C" w14:textId="4FE46CBC" w:rsidR="002F265A" w:rsidRDefault="002F265A" w:rsidP="00331272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Lift up to 60 pounds</w:t>
      </w:r>
      <w:r>
        <w:rPr>
          <w:rFonts w:cs="Arial"/>
          <w:sz w:val="24"/>
          <w:szCs w:val="24"/>
        </w:rPr>
        <w:tab/>
      </w:r>
      <w:r>
        <w:rPr>
          <w:rFonts w:cs="Arial"/>
          <w:sz w:val="24"/>
          <w:szCs w:val="24"/>
        </w:rPr>
        <w:tab/>
      </w:r>
      <w:r>
        <w:rPr>
          <w:rFonts w:cs="Arial"/>
          <w:sz w:val="24"/>
          <w:szCs w:val="24"/>
        </w:rPr>
        <w:tab/>
      </w:r>
      <w:r>
        <w:rPr>
          <w:rFonts w:cs="Arial"/>
          <w:sz w:val="24"/>
          <w:szCs w:val="24"/>
        </w:rPr>
        <w:tab/>
      </w:r>
      <w:r>
        <w:rPr>
          <w:rFonts w:cs="Arial"/>
          <w:sz w:val="24"/>
          <w:szCs w:val="24"/>
        </w:rPr>
        <w:tab/>
        <w:t>Strong communication skills</w:t>
      </w:r>
    </w:p>
    <w:p w14:paraId="092C4DAE" w14:textId="03ACB679" w:rsidR="002F265A" w:rsidRDefault="002F265A" w:rsidP="00331272">
      <w:pPr>
        <w:rPr>
          <w:rFonts w:cs="Arial"/>
          <w:sz w:val="24"/>
          <w:szCs w:val="24"/>
        </w:rPr>
      </w:pPr>
    </w:p>
    <w:p w14:paraId="13E10485" w14:textId="579CC5C4" w:rsidR="002F265A" w:rsidRDefault="002F265A" w:rsidP="00331272">
      <w:pPr>
        <w:rPr>
          <w:rFonts w:cs="Arial"/>
          <w:sz w:val="24"/>
          <w:szCs w:val="24"/>
          <w:u w:val="single"/>
        </w:rPr>
      </w:pPr>
      <w:r>
        <w:rPr>
          <w:rFonts w:cs="Arial"/>
          <w:sz w:val="24"/>
          <w:szCs w:val="24"/>
          <w:u w:val="single"/>
        </w:rPr>
        <w:t>Education</w:t>
      </w:r>
    </w:p>
    <w:p w14:paraId="345BC73C" w14:textId="5B02CD85" w:rsidR="002F265A" w:rsidRDefault="002F265A" w:rsidP="00331272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List all education and training from high school through college.  Do not abbreviate.  Begin with your most recent.</w:t>
      </w:r>
    </w:p>
    <w:p w14:paraId="059D73B8" w14:textId="77777777" w:rsidR="002F265A" w:rsidRDefault="002F265A" w:rsidP="00331272">
      <w:pPr>
        <w:rPr>
          <w:rFonts w:cs="Arial"/>
          <w:sz w:val="24"/>
          <w:szCs w:val="24"/>
        </w:rPr>
      </w:pPr>
      <w:proofErr w:type="gramStart"/>
      <w:r>
        <w:rPr>
          <w:rFonts w:cs="Arial"/>
          <w:sz w:val="24"/>
          <w:szCs w:val="24"/>
        </w:rPr>
        <w:t xml:space="preserve">School  </w:t>
      </w:r>
      <w:r>
        <w:rPr>
          <w:rFonts w:cs="Arial"/>
          <w:sz w:val="24"/>
          <w:szCs w:val="24"/>
          <w:u w:val="single"/>
        </w:rPr>
        <w:tab/>
      </w:r>
      <w:proofErr w:type="gramEnd"/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</w:rPr>
        <w:tab/>
        <w:t xml:space="preserve">City  </w:t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</w:rPr>
        <w:tab/>
      </w:r>
    </w:p>
    <w:p w14:paraId="159345A7" w14:textId="428B19A8" w:rsidR="002F265A" w:rsidRDefault="002F265A" w:rsidP="00331272">
      <w:pPr>
        <w:rPr>
          <w:rFonts w:cs="Arial"/>
          <w:sz w:val="24"/>
          <w:szCs w:val="24"/>
          <w:u w:val="single"/>
        </w:rPr>
      </w:pPr>
      <w:proofErr w:type="gramStart"/>
      <w:r>
        <w:rPr>
          <w:rFonts w:cs="Arial"/>
          <w:sz w:val="24"/>
          <w:szCs w:val="24"/>
        </w:rPr>
        <w:t xml:space="preserve">State  </w:t>
      </w:r>
      <w:r>
        <w:rPr>
          <w:rFonts w:cs="Arial"/>
          <w:sz w:val="24"/>
          <w:szCs w:val="24"/>
          <w:u w:val="single"/>
        </w:rPr>
        <w:tab/>
      </w:r>
      <w:proofErr w:type="gramEnd"/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</w:rPr>
        <w:tab/>
        <w:t xml:space="preserve">Degree  </w:t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</w:rPr>
        <w:tab/>
        <w:t xml:space="preserve">Graduation Date  </w:t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</w:p>
    <w:p w14:paraId="6D641606" w14:textId="0779AF24" w:rsidR="002F265A" w:rsidRDefault="002F265A" w:rsidP="00331272">
      <w:pPr>
        <w:rPr>
          <w:rFonts w:cs="Arial"/>
          <w:sz w:val="24"/>
          <w:szCs w:val="24"/>
          <w:u w:val="single"/>
        </w:rPr>
      </w:pPr>
      <w:proofErr w:type="gramStart"/>
      <w:r>
        <w:rPr>
          <w:rFonts w:cs="Arial"/>
          <w:sz w:val="24"/>
          <w:szCs w:val="24"/>
        </w:rPr>
        <w:t xml:space="preserve">Major  </w:t>
      </w:r>
      <w:r>
        <w:rPr>
          <w:rFonts w:cs="Arial"/>
          <w:sz w:val="24"/>
          <w:szCs w:val="24"/>
          <w:u w:val="single"/>
        </w:rPr>
        <w:tab/>
      </w:r>
      <w:proofErr w:type="gramEnd"/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</w:rPr>
        <w:tab/>
        <w:t xml:space="preserve">Minor  </w:t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</w:p>
    <w:p w14:paraId="6240A063" w14:textId="77777777" w:rsidR="002F265A" w:rsidRPr="002F265A" w:rsidRDefault="002F265A" w:rsidP="00331272">
      <w:pPr>
        <w:rPr>
          <w:rFonts w:cs="Arial"/>
          <w:sz w:val="24"/>
          <w:szCs w:val="24"/>
        </w:rPr>
      </w:pPr>
    </w:p>
    <w:p w14:paraId="094925A7" w14:textId="77777777" w:rsidR="002F265A" w:rsidRDefault="002F265A" w:rsidP="002F265A">
      <w:pPr>
        <w:rPr>
          <w:rFonts w:cs="Arial"/>
          <w:sz w:val="24"/>
          <w:szCs w:val="24"/>
        </w:rPr>
      </w:pPr>
      <w:proofErr w:type="gramStart"/>
      <w:r>
        <w:rPr>
          <w:rFonts w:cs="Arial"/>
          <w:sz w:val="24"/>
          <w:szCs w:val="24"/>
        </w:rPr>
        <w:t xml:space="preserve">School  </w:t>
      </w:r>
      <w:r>
        <w:rPr>
          <w:rFonts w:cs="Arial"/>
          <w:sz w:val="24"/>
          <w:szCs w:val="24"/>
          <w:u w:val="single"/>
        </w:rPr>
        <w:tab/>
      </w:r>
      <w:proofErr w:type="gramEnd"/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</w:rPr>
        <w:tab/>
        <w:t xml:space="preserve">City  </w:t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</w:rPr>
        <w:tab/>
      </w:r>
    </w:p>
    <w:p w14:paraId="56361E68" w14:textId="77777777" w:rsidR="002F265A" w:rsidRDefault="002F265A" w:rsidP="002F265A">
      <w:pPr>
        <w:rPr>
          <w:rFonts w:cs="Arial"/>
          <w:sz w:val="24"/>
          <w:szCs w:val="24"/>
          <w:u w:val="single"/>
        </w:rPr>
      </w:pPr>
      <w:proofErr w:type="gramStart"/>
      <w:r>
        <w:rPr>
          <w:rFonts w:cs="Arial"/>
          <w:sz w:val="24"/>
          <w:szCs w:val="24"/>
        </w:rPr>
        <w:t xml:space="preserve">State  </w:t>
      </w:r>
      <w:r>
        <w:rPr>
          <w:rFonts w:cs="Arial"/>
          <w:sz w:val="24"/>
          <w:szCs w:val="24"/>
          <w:u w:val="single"/>
        </w:rPr>
        <w:tab/>
      </w:r>
      <w:proofErr w:type="gramEnd"/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</w:rPr>
        <w:tab/>
        <w:t xml:space="preserve">Degree  </w:t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</w:rPr>
        <w:tab/>
        <w:t xml:space="preserve">Graduation Date  </w:t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</w:p>
    <w:p w14:paraId="75395219" w14:textId="07B50E35" w:rsidR="002F265A" w:rsidRDefault="002F265A" w:rsidP="002F265A">
      <w:pPr>
        <w:rPr>
          <w:rFonts w:cs="Arial"/>
          <w:sz w:val="24"/>
          <w:szCs w:val="24"/>
          <w:u w:val="single"/>
        </w:rPr>
      </w:pPr>
      <w:proofErr w:type="gramStart"/>
      <w:r>
        <w:rPr>
          <w:rFonts w:cs="Arial"/>
          <w:sz w:val="24"/>
          <w:szCs w:val="24"/>
        </w:rPr>
        <w:t xml:space="preserve">Major  </w:t>
      </w:r>
      <w:r>
        <w:rPr>
          <w:rFonts w:cs="Arial"/>
          <w:sz w:val="24"/>
          <w:szCs w:val="24"/>
          <w:u w:val="single"/>
        </w:rPr>
        <w:tab/>
      </w:r>
      <w:proofErr w:type="gramEnd"/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</w:rPr>
        <w:tab/>
        <w:t xml:space="preserve">Minor  </w:t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</w:p>
    <w:p w14:paraId="47EEC48C" w14:textId="77777777" w:rsidR="002F265A" w:rsidRDefault="002F265A" w:rsidP="002F265A">
      <w:pPr>
        <w:rPr>
          <w:rFonts w:cs="Arial"/>
          <w:sz w:val="24"/>
          <w:szCs w:val="24"/>
          <w:u w:val="single"/>
        </w:rPr>
      </w:pPr>
    </w:p>
    <w:p w14:paraId="330F6C83" w14:textId="77777777" w:rsidR="002F265A" w:rsidRDefault="002F265A" w:rsidP="002F265A">
      <w:pPr>
        <w:rPr>
          <w:rFonts w:cs="Arial"/>
          <w:sz w:val="24"/>
          <w:szCs w:val="24"/>
        </w:rPr>
      </w:pPr>
      <w:proofErr w:type="gramStart"/>
      <w:r>
        <w:rPr>
          <w:rFonts w:cs="Arial"/>
          <w:sz w:val="24"/>
          <w:szCs w:val="24"/>
        </w:rPr>
        <w:t xml:space="preserve">School  </w:t>
      </w:r>
      <w:r>
        <w:rPr>
          <w:rFonts w:cs="Arial"/>
          <w:sz w:val="24"/>
          <w:szCs w:val="24"/>
          <w:u w:val="single"/>
        </w:rPr>
        <w:tab/>
      </w:r>
      <w:proofErr w:type="gramEnd"/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</w:rPr>
        <w:tab/>
        <w:t xml:space="preserve">City  </w:t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</w:rPr>
        <w:tab/>
      </w:r>
    </w:p>
    <w:p w14:paraId="71C2B8ED" w14:textId="77777777" w:rsidR="002F265A" w:rsidRDefault="002F265A" w:rsidP="002F265A">
      <w:pPr>
        <w:rPr>
          <w:rFonts w:cs="Arial"/>
          <w:sz w:val="24"/>
          <w:szCs w:val="24"/>
          <w:u w:val="single"/>
        </w:rPr>
      </w:pPr>
      <w:proofErr w:type="gramStart"/>
      <w:r>
        <w:rPr>
          <w:rFonts w:cs="Arial"/>
          <w:sz w:val="24"/>
          <w:szCs w:val="24"/>
        </w:rPr>
        <w:t xml:space="preserve">State  </w:t>
      </w:r>
      <w:r>
        <w:rPr>
          <w:rFonts w:cs="Arial"/>
          <w:sz w:val="24"/>
          <w:szCs w:val="24"/>
          <w:u w:val="single"/>
        </w:rPr>
        <w:tab/>
      </w:r>
      <w:proofErr w:type="gramEnd"/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</w:rPr>
        <w:tab/>
        <w:t xml:space="preserve">Degree  </w:t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</w:rPr>
        <w:tab/>
        <w:t xml:space="preserve">Graduation Date  </w:t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</w:p>
    <w:p w14:paraId="563D460C" w14:textId="2DF6F8AA" w:rsidR="002F265A" w:rsidRDefault="002F265A" w:rsidP="002F265A">
      <w:pPr>
        <w:rPr>
          <w:rFonts w:cs="Arial"/>
          <w:sz w:val="24"/>
          <w:szCs w:val="24"/>
          <w:u w:val="single"/>
        </w:rPr>
      </w:pPr>
      <w:proofErr w:type="gramStart"/>
      <w:r>
        <w:rPr>
          <w:rFonts w:cs="Arial"/>
          <w:sz w:val="24"/>
          <w:szCs w:val="24"/>
        </w:rPr>
        <w:t xml:space="preserve">Major  </w:t>
      </w:r>
      <w:r>
        <w:rPr>
          <w:rFonts w:cs="Arial"/>
          <w:sz w:val="24"/>
          <w:szCs w:val="24"/>
          <w:u w:val="single"/>
        </w:rPr>
        <w:tab/>
      </w:r>
      <w:proofErr w:type="gramEnd"/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</w:rPr>
        <w:tab/>
        <w:t xml:space="preserve">Minor  </w:t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</w:p>
    <w:p w14:paraId="76AE685F" w14:textId="1BE703D1" w:rsidR="002F265A" w:rsidRDefault="002F265A" w:rsidP="002F265A">
      <w:pPr>
        <w:rPr>
          <w:rFonts w:cs="Arial"/>
          <w:sz w:val="24"/>
          <w:szCs w:val="24"/>
          <w:u w:val="single"/>
        </w:rPr>
      </w:pPr>
    </w:p>
    <w:p w14:paraId="088A33C8" w14:textId="285B95B8" w:rsidR="002F265A" w:rsidRDefault="002F265A" w:rsidP="002F265A">
      <w:pPr>
        <w:rPr>
          <w:rFonts w:cs="Arial"/>
          <w:sz w:val="24"/>
          <w:szCs w:val="24"/>
          <w:u w:val="single"/>
        </w:rPr>
      </w:pPr>
      <w:r>
        <w:rPr>
          <w:rFonts w:cs="Arial"/>
          <w:sz w:val="24"/>
          <w:szCs w:val="24"/>
          <w:u w:val="single"/>
        </w:rPr>
        <w:lastRenderedPageBreak/>
        <w:t>Certifications/Licenses</w:t>
      </w:r>
    </w:p>
    <w:p w14:paraId="5C8B79D3" w14:textId="7843790C" w:rsidR="002F265A" w:rsidRDefault="002F265A" w:rsidP="002F265A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Examples:  CPR/First Aid, Teacher Certifications, Microsoft</w:t>
      </w:r>
    </w:p>
    <w:p w14:paraId="385FF595" w14:textId="77777777" w:rsidR="002F265A" w:rsidRDefault="002F265A" w:rsidP="002F265A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Name of Certificate/License:  </w:t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</w:rPr>
        <w:tab/>
      </w:r>
    </w:p>
    <w:p w14:paraId="4F87C562" w14:textId="4B6A732F" w:rsidR="002F265A" w:rsidRDefault="002F265A" w:rsidP="002F265A">
      <w:pPr>
        <w:rPr>
          <w:rFonts w:cs="Arial"/>
          <w:sz w:val="24"/>
          <w:szCs w:val="24"/>
          <w:u w:val="single"/>
        </w:rPr>
      </w:pPr>
      <w:r>
        <w:rPr>
          <w:rFonts w:cs="Arial"/>
          <w:sz w:val="24"/>
          <w:szCs w:val="24"/>
        </w:rPr>
        <w:t xml:space="preserve">Date Rec’d/Expires:  </w:t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</w:p>
    <w:p w14:paraId="4DD1B14F" w14:textId="666476E0" w:rsidR="002F265A" w:rsidRDefault="002F265A" w:rsidP="002F265A">
      <w:pPr>
        <w:rPr>
          <w:rFonts w:cs="Arial"/>
          <w:sz w:val="24"/>
          <w:szCs w:val="24"/>
          <w:u w:val="single"/>
        </w:rPr>
      </w:pPr>
      <w:r>
        <w:rPr>
          <w:rFonts w:cs="Arial"/>
          <w:sz w:val="24"/>
          <w:szCs w:val="24"/>
        </w:rPr>
        <w:t xml:space="preserve">Organization that granted:  </w:t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</w:p>
    <w:p w14:paraId="3A6F139B" w14:textId="77777777" w:rsidR="002F265A" w:rsidRDefault="002F265A" w:rsidP="002F265A">
      <w:pPr>
        <w:rPr>
          <w:rFonts w:cs="Arial"/>
          <w:sz w:val="24"/>
          <w:szCs w:val="24"/>
        </w:rPr>
      </w:pPr>
    </w:p>
    <w:p w14:paraId="6B04473D" w14:textId="721212FB" w:rsidR="002F265A" w:rsidRDefault="002F265A" w:rsidP="002F265A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Name of Certificate/License:  </w:t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</w:rPr>
        <w:tab/>
      </w:r>
    </w:p>
    <w:p w14:paraId="1E2DCEB2" w14:textId="77777777" w:rsidR="002F265A" w:rsidRDefault="002F265A" w:rsidP="002F265A">
      <w:pPr>
        <w:rPr>
          <w:rFonts w:cs="Arial"/>
          <w:sz w:val="24"/>
          <w:szCs w:val="24"/>
          <w:u w:val="single"/>
        </w:rPr>
      </w:pPr>
      <w:r>
        <w:rPr>
          <w:rFonts w:cs="Arial"/>
          <w:sz w:val="24"/>
          <w:szCs w:val="24"/>
        </w:rPr>
        <w:t xml:space="preserve">Date Rec’d/Expires:  </w:t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</w:p>
    <w:p w14:paraId="5E5F4CEB" w14:textId="77777777" w:rsidR="002F265A" w:rsidRDefault="002F265A" w:rsidP="002F265A">
      <w:pPr>
        <w:rPr>
          <w:rFonts w:cs="Arial"/>
          <w:sz w:val="24"/>
          <w:szCs w:val="24"/>
          <w:u w:val="single"/>
        </w:rPr>
      </w:pPr>
      <w:r>
        <w:rPr>
          <w:rFonts w:cs="Arial"/>
          <w:sz w:val="24"/>
          <w:szCs w:val="24"/>
        </w:rPr>
        <w:t xml:space="preserve">Organization that granted:  </w:t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</w:p>
    <w:p w14:paraId="60713D57" w14:textId="77777777" w:rsidR="002F265A" w:rsidRDefault="002F265A" w:rsidP="002F265A">
      <w:pPr>
        <w:rPr>
          <w:rFonts w:cs="Arial"/>
          <w:sz w:val="24"/>
          <w:szCs w:val="24"/>
        </w:rPr>
      </w:pPr>
    </w:p>
    <w:p w14:paraId="0916AD70" w14:textId="524FF4DA" w:rsidR="002F265A" w:rsidRDefault="002F265A" w:rsidP="002F265A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Name of Certificate/License:  </w:t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</w:rPr>
        <w:tab/>
      </w:r>
    </w:p>
    <w:p w14:paraId="460861E7" w14:textId="77777777" w:rsidR="002F265A" w:rsidRDefault="002F265A" w:rsidP="002F265A">
      <w:pPr>
        <w:rPr>
          <w:rFonts w:cs="Arial"/>
          <w:sz w:val="24"/>
          <w:szCs w:val="24"/>
          <w:u w:val="single"/>
        </w:rPr>
      </w:pPr>
      <w:r>
        <w:rPr>
          <w:rFonts w:cs="Arial"/>
          <w:sz w:val="24"/>
          <w:szCs w:val="24"/>
        </w:rPr>
        <w:t xml:space="preserve">Date Rec’d/Expires:  </w:t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</w:p>
    <w:p w14:paraId="4AA0A7F2" w14:textId="77777777" w:rsidR="002F265A" w:rsidRDefault="002F265A" w:rsidP="002F265A">
      <w:pPr>
        <w:rPr>
          <w:rFonts w:cs="Arial"/>
          <w:sz w:val="24"/>
          <w:szCs w:val="24"/>
          <w:u w:val="single"/>
        </w:rPr>
      </w:pPr>
      <w:r>
        <w:rPr>
          <w:rFonts w:cs="Arial"/>
          <w:sz w:val="24"/>
          <w:szCs w:val="24"/>
        </w:rPr>
        <w:t xml:space="preserve">Organization that granted:  </w:t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</w:p>
    <w:p w14:paraId="213A8250" w14:textId="77777777" w:rsidR="002F265A" w:rsidRDefault="002F265A" w:rsidP="002F265A">
      <w:pPr>
        <w:rPr>
          <w:rFonts w:cs="Arial"/>
          <w:sz w:val="24"/>
          <w:szCs w:val="24"/>
        </w:rPr>
      </w:pPr>
    </w:p>
    <w:p w14:paraId="1057BE44" w14:textId="734B0CE4" w:rsidR="002F265A" w:rsidRDefault="002F265A" w:rsidP="002F265A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Name of Certificate/License:  </w:t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</w:rPr>
        <w:tab/>
      </w:r>
    </w:p>
    <w:p w14:paraId="112AF7E5" w14:textId="77777777" w:rsidR="002F265A" w:rsidRDefault="002F265A" w:rsidP="002F265A">
      <w:pPr>
        <w:rPr>
          <w:rFonts w:cs="Arial"/>
          <w:sz w:val="24"/>
          <w:szCs w:val="24"/>
          <w:u w:val="single"/>
        </w:rPr>
      </w:pPr>
      <w:r>
        <w:rPr>
          <w:rFonts w:cs="Arial"/>
          <w:sz w:val="24"/>
          <w:szCs w:val="24"/>
        </w:rPr>
        <w:t xml:space="preserve">Date Rec’d/Expires:  </w:t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</w:p>
    <w:p w14:paraId="3874C0B8" w14:textId="77777777" w:rsidR="002F265A" w:rsidRDefault="002F265A" w:rsidP="002F265A">
      <w:pPr>
        <w:rPr>
          <w:rFonts w:cs="Arial"/>
          <w:sz w:val="24"/>
          <w:szCs w:val="24"/>
          <w:u w:val="single"/>
        </w:rPr>
      </w:pPr>
      <w:r>
        <w:rPr>
          <w:rFonts w:cs="Arial"/>
          <w:sz w:val="24"/>
          <w:szCs w:val="24"/>
        </w:rPr>
        <w:t xml:space="preserve">Organization that granted:  </w:t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</w:p>
    <w:p w14:paraId="37315CEC" w14:textId="7BC692A3" w:rsidR="002F265A" w:rsidRDefault="002F265A" w:rsidP="002F265A">
      <w:pPr>
        <w:rPr>
          <w:rFonts w:cs="Arial"/>
          <w:sz w:val="24"/>
          <w:szCs w:val="24"/>
          <w:u w:val="single"/>
        </w:rPr>
      </w:pPr>
    </w:p>
    <w:p w14:paraId="5CA5F7B9" w14:textId="77777777" w:rsidR="002F265A" w:rsidRDefault="002F265A" w:rsidP="002F265A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Name of Certificate/License:  </w:t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</w:rPr>
        <w:tab/>
      </w:r>
    </w:p>
    <w:p w14:paraId="661D6B0B" w14:textId="77777777" w:rsidR="002F265A" w:rsidRDefault="002F265A" w:rsidP="002F265A">
      <w:pPr>
        <w:rPr>
          <w:rFonts w:cs="Arial"/>
          <w:sz w:val="24"/>
          <w:szCs w:val="24"/>
          <w:u w:val="single"/>
        </w:rPr>
      </w:pPr>
      <w:r>
        <w:rPr>
          <w:rFonts w:cs="Arial"/>
          <w:sz w:val="24"/>
          <w:szCs w:val="24"/>
        </w:rPr>
        <w:t xml:space="preserve">Date Rec’d/Expires:  </w:t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</w:p>
    <w:p w14:paraId="11A061FC" w14:textId="77777777" w:rsidR="002F265A" w:rsidRDefault="002F265A" w:rsidP="002F265A">
      <w:pPr>
        <w:rPr>
          <w:rFonts w:cs="Arial"/>
          <w:sz w:val="24"/>
          <w:szCs w:val="24"/>
          <w:u w:val="single"/>
        </w:rPr>
      </w:pPr>
      <w:r>
        <w:rPr>
          <w:rFonts w:cs="Arial"/>
          <w:sz w:val="24"/>
          <w:szCs w:val="24"/>
        </w:rPr>
        <w:t xml:space="preserve">Organization that granted:  </w:t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</w:p>
    <w:p w14:paraId="0BF46D4E" w14:textId="50DBC3FB" w:rsidR="002F265A" w:rsidRDefault="002F265A" w:rsidP="002F265A">
      <w:pPr>
        <w:rPr>
          <w:rFonts w:cs="Arial"/>
          <w:sz w:val="24"/>
          <w:szCs w:val="24"/>
          <w:u w:val="single"/>
        </w:rPr>
      </w:pPr>
    </w:p>
    <w:p w14:paraId="354D6E4C" w14:textId="77777777" w:rsidR="002F265A" w:rsidRDefault="002F265A" w:rsidP="002F265A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Name of Certificate/License:  </w:t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</w:rPr>
        <w:tab/>
      </w:r>
    </w:p>
    <w:p w14:paraId="768D2AE7" w14:textId="77777777" w:rsidR="002F265A" w:rsidRDefault="002F265A" w:rsidP="002F265A">
      <w:pPr>
        <w:rPr>
          <w:rFonts w:cs="Arial"/>
          <w:sz w:val="24"/>
          <w:szCs w:val="24"/>
          <w:u w:val="single"/>
        </w:rPr>
      </w:pPr>
      <w:r>
        <w:rPr>
          <w:rFonts w:cs="Arial"/>
          <w:sz w:val="24"/>
          <w:szCs w:val="24"/>
        </w:rPr>
        <w:t xml:space="preserve">Date Rec’d/Expires:  </w:t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</w:p>
    <w:p w14:paraId="20B3E332" w14:textId="77777777" w:rsidR="002F265A" w:rsidRDefault="002F265A" w:rsidP="002F265A">
      <w:pPr>
        <w:rPr>
          <w:rFonts w:cs="Arial"/>
          <w:sz w:val="24"/>
          <w:szCs w:val="24"/>
          <w:u w:val="single"/>
        </w:rPr>
      </w:pPr>
      <w:r>
        <w:rPr>
          <w:rFonts w:cs="Arial"/>
          <w:sz w:val="24"/>
          <w:szCs w:val="24"/>
        </w:rPr>
        <w:t xml:space="preserve">Organization that granted:  </w:t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  <w:r>
        <w:rPr>
          <w:rFonts w:cs="Arial"/>
          <w:sz w:val="24"/>
          <w:szCs w:val="24"/>
          <w:u w:val="single"/>
        </w:rPr>
        <w:tab/>
      </w:r>
    </w:p>
    <w:p w14:paraId="19FA604F" w14:textId="77777777" w:rsidR="002F265A" w:rsidRPr="002F265A" w:rsidRDefault="002F265A" w:rsidP="002F265A">
      <w:pPr>
        <w:rPr>
          <w:rFonts w:cs="Arial"/>
          <w:sz w:val="24"/>
          <w:szCs w:val="24"/>
          <w:u w:val="single"/>
        </w:rPr>
      </w:pPr>
    </w:p>
    <w:p w14:paraId="173E61FE" w14:textId="77777777" w:rsidR="002F265A" w:rsidRPr="002F265A" w:rsidRDefault="002F265A" w:rsidP="002F265A">
      <w:pPr>
        <w:rPr>
          <w:rFonts w:cs="Arial"/>
          <w:sz w:val="24"/>
          <w:szCs w:val="24"/>
          <w:u w:val="single"/>
        </w:rPr>
      </w:pPr>
    </w:p>
    <w:p w14:paraId="1D452899" w14:textId="50D0762F" w:rsidR="00331272" w:rsidRDefault="00056037" w:rsidP="00331272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lastRenderedPageBreak/>
        <w:t>Work Experience</w:t>
      </w:r>
    </w:p>
    <w:p w14:paraId="6852BDD1" w14:textId="30A6F0D1" w:rsidR="00056037" w:rsidRPr="00056037" w:rsidRDefault="00056037" w:rsidP="00331272">
      <w:pPr>
        <w:rPr>
          <w:sz w:val="24"/>
          <w:szCs w:val="24"/>
        </w:rPr>
      </w:pPr>
      <w:r>
        <w:rPr>
          <w:sz w:val="24"/>
          <w:szCs w:val="24"/>
        </w:rPr>
        <w:t>List your experience, most recent first.  Use action words to describe your skills; use measurements/percentages/numbers when possible.  Remember that employers look for key words that match the job they’re trying to fill.</w:t>
      </w:r>
    </w:p>
    <w:p w14:paraId="5C510589" w14:textId="32E6065A" w:rsidR="00056037" w:rsidRDefault="00056037" w:rsidP="00331272">
      <w:pPr>
        <w:rPr>
          <w:sz w:val="24"/>
          <w:szCs w:val="24"/>
          <w:u w:val="single"/>
        </w:rPr>
      </w:pPr>
      <w:r>
        <w:rPr>
          <w:sz w:val="24"/>
          <w:szCs w:val="24"/>
        </w:rPr>
        <w:t>Position/Title:</w:t>
      </w:r>
      <w:r>
        <w:rPr>
          <w:sz w:val="24"/>
          <w:szCs w:val="24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3D8E7F84" w14:textId="3EFFE11E" w:rsidR="00056037" w:rsidRDefault="00056037" w:rsidP="00331272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Employer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796C22EC" w14:textId="3DF7D077" w:rsidR="00056037" w:rsidRDefault="00056037" w:rsidP="00331272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City/State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6705339A" w14:textId="0EDCB434" w:rsidR="00056037" w:rsidRDefault="00056037" w:rsidP="00331272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Dates:  From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 xml:space="preserve"> to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43F9DFAB" w14:textId="653C2E7E" w:rsidR="00056037" w:rsidRPr="00056037" w:rsidRDefault="00056037" w:rsidP="00331272">
      <w:pPr>
        <w:rPr>
          <w:sz w:val="24"/>
          <w:szCs w:val="24"/>
        </w:rPr>
      </w:pPr>
      <w:r>
        <w:rPr>
          <w:sz w:val="24"/>
          <w:szCs w:val="24"/>
        </w:rPr>
        <w:t xml:space="preserve">Rate of Pay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 xml:space="preserve"> (hourly/monthly/yearly)</w:t>
      </w:r>
    </w:p>
    <w:p w14:paraId="523FAE07" w14:textId="53695AA3" w:rsidR="00056037" w:rsidRDefault="00056037" w:rsidP="00331272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Job Duties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0BC6F277" w14:textId="6A506B23" w:rsidR="00056037" w:rsidRDefault="00056037" w:rsidP="00331272">
      <w:pPr>
        <w:rPr>
          <w:sz w:val="24"/>
          <w:szCs w:val="24"/>
          <w:u w:val="single"/>
        </w:rPr>
      </w:pPr>
    </w:p>
    <w:p w14:paraId="4FF17708" w14:textId="77777777" w:rsid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</w:rPr>
        <w:t>Position/Title:</w:t>
      </w:r>
      <w:r>
        <w:rPr>
          <w:sz w:val="24"/>
          <w:szCs w:val="24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7D703CA7" w14:textId="77777777" w:rsid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Employer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55D3CF33" w14:textId="77777777" w:rsid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City/State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39C0AD2C" w14:textId="77777777" w:rsid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Dates:  From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 xml:space="preserve"> to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2FC03C10" w14:textId="77777777" w:rsidR="00056037" w:rsidRPr="00056037" w:rsidRDefault="00056037" w:rsidP="00056037">
      <w:pPr>
        <w:rPr>
          <w:sz w:val="24"/>
          <w:szCs w:val="24"/>
        </w:rPr>
      </w:pPr>
      <w:r>
        <w:rPr>
          <w:sz w:val="24"/>
          <w:szCs w:val="24"/>
        </w:rPr>
        <w:t xml:space="preserve">Rate of Pay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 xml:space="preserve"> (hourly/monthly/yearly)</w:t>
      </w:r>
    </w:p>
    <w:p w14:paraId="7CCD0BCC" w14:textId="77777777" w:rsidR="00056037" w:rsidRP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Job Duties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2A2B087D" w14:textId="614A9714" w:rsidR="00056037" w:rsidRDefault="00056037" w:rsidP="00331272">
      <w:pPr>
        <w:rPr>
          <w:sz w:val="24"/>
          <w:szCs w:val="24"/>
        </w:rPr>
      </w:pPr>
    </w:p>
    <w:p w14:paraId="0A605B26" w14:textId="77777777" w:rsidR="00056037" w:rsidRDefault="00056037" w:rsidP="00056037">
      <w:pPr>
        <w:rPr>
          <w:sz w:val="24"/>
          <w:szCs w:val="24"/>
        </w:rPr>
      </w:pPr>
    </w:p>
    <w:p w14:paraId="5AB480FD" w14:textId="77777777" w:rsidR="00056037" w:rsidRDefault="00056037" w:rsidP="00056037">
      <w:pPr>
        <w:rPr>
          <w:sz w:val="24"/>
          <w:szCs w:val="24"/>
        </w:rPr>
      </w:pPr>
    </w:p>
    <w:p w14:paraId="7F0736F4" w14:textId="77777777" w:rsidR="00056037" w:rsidRDefault="00056037" w:rsidP="00056037">
      <w:pPr>
        <w:rPr>
          <w:sz w:val="24"/>
          <w:szCs w:val="24"/>
        </w:rPr>
      </w:pPr>
    </w:p>
    <w:p w14:paraId="3188E10B" w14:textId="77777777" w:rsidR="00056037" w:rsidRDefault="00056037" w:rsidP="00056037">
      <w:pPr>
        <w:rPr>
          <w:sz w:val="24"/>
          <w:szCs w:val="24"/>
        </w:rPr>
      </w:pPr>
    </w:p>
    <w:p w14:paraId="6C868E44" w14:textId="52D431D7" w:rsid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</w:rPr>
        <w:lastRenderedPageBreak/>
        <w:t>Position/Title:</w:t>
      </w:r>
      <w:r>
        <w:rPr>
          <w:sz w:val="24"/>
          <w:szCs w:val="24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010CB1C8" w14:textId="77777777" w:rsid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Employer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5F0CE87F" w14:textId="77777777" w:rsid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City/State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0D403BBD" w14:textId="77777777" w:rsid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Dates:  From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 xml:space="preserve"> to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74407A4E" w14:textId="77777777" w:rsidR="00056037" w:rsidRPr="00056037" w:rsidRDefault="00056037" w:rsidP="00056037">
      <w:pPr>
        <w:rPr>
          <w:sz w:val="24"/>
          <w:szCs w:val="24"/>
        </w:rPr>
      </w:pPr>
      <w:r>
        <w:rPr>
          <w:sz w:val="24"/>
          <w:szCs w:val="24"/>
        </w:rPr>
        <w:t xml:space="preserve">Rate of Pay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 xml:space="preserve"> (hourly/monthly/yearly)</w:t>
      </w:r>
    </w:p>
    <w:p w14:paraId="68A0E876" w14:textId="77777777" w:rsidR="00056037" w:rsidRP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Job Duties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0592D1C8" w14:textId="6B2E37F6" w:rsidR="00056037" w:rsidRDefault="00056037" w:rsidP="00331272">
      <w:pPr>
        <w:rPr>
          <w:sz w:val="24"/>
          <w:szCs w:val="24"/>
        </w:rPr>
      </w:pPr>
    </w:p>
    <w:p w14:paraId="31D56C15" w14:textId="77777777" w:rsid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</w:rPr>
        <w:t>Position/Title:</w:t>
      </w:r>
      <w:r>
        <w:rPr>
          <w:sz w:val="24"/>
          <w:szCs w:val="24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63A01E78" w14:textId="77777777" w:rsid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Employer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10BDCE51" w14:textId="77777777" w:rsid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City/State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5CA0C268" w14:textId="77777777" w:rsid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Dates:  From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 xml:space="preserve"> to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1E4EE67A" w14:textId="77777777" w:rsidR="00056037" w:rsidRPr="00056037" w:rsidRDefault="00056037" w:rsidP="00056037">
      <w:pPr>
        <w:rPr>
          <w:sz w:val="24"/>
          <w:szCs w:val="24"/>
        </w:rPr>
      </w:pPr>
      <w:r>
        <w:rPr>
          <w:sz w:val="24"/>
          <w:szCs w:val="24"/>
        </w:rPr>
        <w:t xml:space="preserve">Rate of Pay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 xml:space="preserve"> (hourly/monthly/yearly)</w:t>
      </w:r>
    </w:p>
    <w:p w14:paraId="53EC8FDD" w14:textId="77777777" w:rsidR="00056037" w:rsidRP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Job Duties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6725D7D1" w14:textId="3557FE4F" w:rsidR="00056037" w:rsidRDefault="00056037" w:rsidP="00331272">
      <w:pPr>
        <w:rPr>
          <w:sz w:val="24"/>
          <w:szCs w:val="24"/>
        </w:rPr>
      </w:pPr>
    </w:p>
    <w:p w14:paraId="5BD39D01" w14:textId="77777777" w:rsidR="00056037" w:rsidRDefault="00056037" w:rsidP="00056037">
      <w:pPr>
        <w:rPr>
          <w:sz w:val="24"/>
          <w:szCs w:val="24"/>
        </w:rPr>
      </w:pPr>
    </w:p>
    <w:p w14:paraId="56C28032" w14:textId="77777777" w:rsidR="00056037" w:rsidRDefault="00056037" w:rsidP="00056037">
      <w:pPr>
        <w:rPr>
          <w:sz w:val="24"/>
          <w:szCs w:val="24"/>
        </w:rPr>
      </w:pPr>
    </w:p>
    <w:p w14:paraId="2F49DDEE" w14:textId="77777777" w:rsidR="00056037" w:rsidRDefault="00056037" w:rsidP="00056037">
      <w:pPr>
        <w:rPr>
          <w:sz w:val="24"/>
          <w:szCs w:val="24"/>
        </w:rPr>
      </w:pPr>
    </w:p>
    <w:p w14:paraId="3B32D7C0" w14:textId="77777777" w:rsidR="00056037" w:rsidRDefault="00056037" w:rsidP="00056037">
      <w:pPr>
        <w:rPr>
          <w:sz w:val="24"/>
          <w:szCs w:val="24"/>
        </w:rPr>
      </w:pPr>
    </w:p>
    <w:p w14:paraId="1103E13E" w14:textId="77777777" w:rsidR="00056037" w:rsidRDefault="00056037" w:rsidP="00056037">
      <w:pPr>
        <w:rPr>
          <w:sz w:val="24"/>
          <w:szCs w:val="24"/>
        </w:rPr>
      </w:pPr>
    </w:p>
    <w:p w14:paraId="4CF54B89" w14:textId="77777777" w:rsidR="00056037" w:rsidRDefault="00056037" w:rsidP="00056037">
      <w:pPr>
        <w:rPr>
          <w:sz w:val="24"/>
          <w:szCs w:val="24"/>
        </w:rPr>
      </w:pPr>
    </w:p>
    <w:p w14:paraId="64B29191" w14:textId="77777777" w:rsidR="00056037" w:rsidRDefault="00056037" w:rsidP="00056037">
      <w:pPr>
        <w:rPr>
          <w:sz w:val="24"/>
          <w:szCs w:val="24"/>
        </w:rPr>
      </w:pPr>
    </w:p>
    <w:p w14:paraId="2EE31FDD" w14:textId="77777777" w:rsidR="00056037" w:rsidRDefault="00056037" w:rsidP="00056037">
      <w:pPr>
        <w:rPr>
          <w:sz w:val="24"/>
          <w:szCs w:val="24"/>
        </w:rPr>
      </w:pPr>
    </w:p>
    <w:p w14:paraId="73BCAD01" w14:textId="31874EB4" w:rsid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</w:rPr>
        <w:lastRenderedPageBreak/>
        <w:t>Position/Title:</w:t>
      </w:r>
      <w:r>
        <w:rPr>
          <w:sz w:val="24"/>
          <w:szCs w:val="24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28460723" w14:textId="77777777" w:rsid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Employer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218C824A" w14:textId="77777777" w:rsid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City/State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266F09AE" w14:textId="77777777" w:rsid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Dates:  From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 xml:space="preserve"> to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0CD325EA" w14:textId="77777777" w:rsidR="00056037" w:rsidRPr="00056037" w:rsidRDefault="00056037" w:rsidP="00056037">
      <w:pPr>
        <w:rPr>
          <w:sz w:val="24"/>
          <w:szCs w:val="24"/>
        </w:rPr>
      </w:pPr>
      <w:r>
        <w:rPr>
          <w:sz w:val="24"/>
          <w:szCs w:val="24"/>
        </w:rPr>
        <w:t xml:space="preserve">Rate of Pay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 xml:space="preserve"> (hourly/monthly/yearly)</w:t>
      </w:r>
    </w:p>
    <w:p w14:paraId="1B624359" w14:textId="77777777" w:rsidR="00056037" w:rsidRP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Job Duties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0BC3DB31" w14:textId="5A4A3E45" w:rsidR="00056037" w:rsidRDefault="00056037" w:rsidP="00331272">
      <w:pPr>
        <w:rPr>
          <w:sz w:val="24"/>
          <w:szCs w:val="24"/>
        </w:rPr>
      </w:pPr>
    </w:p>
    <w:p w14:paraId="5C30F868" w14:textId="77777777" w:rsid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</w:rPr>
        <w:t>Position/Title:</w:t>
      </w:r>
      <w:r>
        <w:rPr>
          <w:sz w:val="24"/>
          <w:szCs w:val="24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5DB68BD1" w14:textId="77777777" w:rsid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Employer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3F1EA931" w14:textId="77777777" w:rsid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City/State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164D9598" w14:textId="77777777" w:rsid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Dates:  From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 xml:space="preserve"> to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3970A510" w14:textId="77777777" w:rsidR="00056037" w:rsidRPr="00056037" w:rsidRDefault="00056037" w:rsidP="00056037">
      <w:pPr>
        <w:rPr>
          <w:sz w:val="24"/>
          <w:szCs w:val="24"/>
        </w:rPr>
      </w:pPr>
      <w:r>
        <w:rPr>
          <w:sz w:val="24"/>
          <w:szCs w:val="24"/>
        </w:rPr>
        <w:t xml:space="preserve">Rate of Pay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 xml:space="preserve"> (hourly/monthly/yearly)</w:t>
      </w:r>
    </w:p>
    <w:p w14:paraId="31791D2C" w14:textId="77777777" w:rsidR="00056037" w:rsidRP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Job Duties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6D43C6DD" w14:textId="0E60E9F8" w:rsidR="00056037" w:rsidRDefault="00056037" w:rsidP="00331272">
      <w:pPr>
        <w:rPr>
          <w:sz w:val="24"/>
          <w:szCs w:val="24"/>
        </w:rPr>
      </w:pPr>
    </w:p>
    <w:p w14:paraId="36FC7F6C" w14:textId="0FB13225" w:rsidR="00056037" w:rsidRDefault="00056037" w:rsidP="00331272">
      <w:pPr>
        <w:rPr>
          <w:sz w:val="24"/>
          <w:szCs w:val="24"/>
        </w:rPr>
      </w:pPr>
    </w:p>
    <w:p w14:paraId="1BDD7C1A" w14:textId="1AEEAFF0" w:rsidR="00056037" w:rsidRDefault="00056037" w:rsidP="00331272">
      <w:pPr>
        <w:rPr>
          <w:sz w:val="24"/>
          <w:szCs w:val="24"/>
        </w:rPr>
      </w:pPr>
    </w:p>
    <w:p w14:paraId="51E05065" w14:textId="2579141A" w:rsidR="00056037" w:rsidRDefault="00056037" w:rsidP="00331272">
      <w:pPr>
        <w:rPr>
          <w:sz w:val="24"/>
          <w:szCs w:val="24"/>
        </w:rPr>
      </w:pPr>
    </w:p>
    <w:p w14:paraId="3104E204" w14:textId="235F929D" w:rsidR="00056037" w:rsidRDefault="00056037" w:rsidP="00331272">
      <w:pPr>
        <w:rPr>
          <w:sz w:val="24"/>
          <w:szCs w:val="24"/>
        </w:rPr>
      </w:pPr>
    </w:p>
    <w:p w14:paraId="24885EBD" w14:textId="1EA73A00" w:rsidR="00056037" w:rsidRDefault="00056037" w:rsidP="00331272">
      <w:pPr>
        <w:rPr>
          <w:sz w:val="24"/>
          <w:szCs w:val="24"/>
        </w:rPr>
      </w:pPr>
    </w:p>
    <w:p w14:paraId="1068D477" w14:textId="20AB9121" w:rsidR="00056037" w:rsidRDefault="00056037" w:rsidP="00331272">
      <w:pPr>
        <w:rPr>
          <w:sz w:val="24"/>
          <w:szCs w:val="24"/>
        </w:rPr>
      </w:pPr>
    </w:p>
    <w:p w14:paraId="70EB65CB" w14:textId="11AD0F8A" w:rsidR="00056037" w:rsidRDefault="00056037" w:rsidP="00331272">
      <w:pPr>
        <w:rPr>
          <w:sz w:val="24"/>
          <w:szCs w:val="24"/>
        </w:rPr>
      </w:pPr>
    </w:p>
    <w:p w14:paraId="3739DF19" w14:textId="4230A43D" w:rsidR="00056037" w:rsidRDefault="00056037" w:rsidP="00331272">
      <w:pPr>
        <w:rPr>
          <w:sz w:val="24"/>
          <w:szCs w:val="24"/>
        </w:rPr>
      </w:pPr>
    </w:p>
    <w:p w14:paraId="5F19900D" w14:textId="791836B9" w:rsidR="00056037" w:rsidRDefault="00056037" w:rsidP="00331272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lastRenderedPageBreak/>
        <w:t>Honors or Awards</w:t>
      </w:r>
    </w:p>
    <w:p w14:paraId="1F476793" w14:textId="6090DD35" w:rsidR="00056037" w:rsidRDefault="00056037" w:rsidP="00331272">
      <w:pPr>
        <w:rPr>
          <w:sz w:val="24"/>
          <w:szCs w:val="24"/>
        </w:rPr>
      </w:pPr>
      <w:r>
        <w:rPr>
          <w:sz w:val="24"/>
          <w:szCs w:val="24"/>
        </w:rPr>
        <w:t>Include name of honor/award, date received and name of organization granting award.</w:t>
      </w:r>
    </w:p>
    <w:p w14:paraId="412EF01F" w14:textId="2B031A77" w:rsidR="00056037" w:rsidRDefault="00056037" w:rsidP="00331272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311B20FF" w14:textId="21456F96" w:rsidR="00056037" w:rsidRDefault="00056037" w:rsidP="00331272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7FD6828A" w14:textId="62C6F610" w:rsidR="00056037" w:rsidRDefault="00056037" w:rsidP="00331272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05DAAA05" w14:textId="0733D75A" w:rsidR="00056037" w:rsidRDefault="00056037" w:rsidP="00331272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6AD93AD6" w14:textId="1816D2A4" w:rsidR="00056037" w:rsidRDefault="00056037" w:rsidP="00331272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3E9B9D1E" w14:textId="72E762EF" w:rsidR="00056037" w:rsidRDefault="00056037" w:rsidP="00331272">
      <w:pPr>
        <w:rPr>
          <w:sz w:val="24"/>
          <w:szCs w:val="24"/>
          <w:u w:val="single"/>
        </w:rPr>
      </w:pPr>
    </w:p>
    <w:p w14:paraId="31CB5F44" w14:textId="709F018B" w:rsidR="00056037" w:rsidRPr="00056037" w:rsidRDefault="00056037" w:rsidP="00331272">
      <w:pPr>
        <w:rPr>
          <w:sz w:val="24"/>
          <w:szCs w:val="24"/>
          <w:u w:val="single"/>
        </w:rPr>
      </w:pPr>
      <w:r w:rsidRPr="00056037">
        <w:rPr>
          <w:sz w:val="24"/>
          <w:szCs w:val="24"/>
          <w:u w:val="single"/>
        </w:rPr>
        <w:t>Professional Associations</w:t>
      </w:r>
    </w:p>
    <w:p w14:paraId="1F0B21BE" w14:textId="5A675719" w:rsidR="00056037" w:rsidRDefault="00056037" w:rsidP="00331272">
      <w:pPr>
        <w:rPr>
          <w:sz w:val="24"/>
          <w:szCs w:val="24"/>
        </w:rPr>
      </w:pPr>
      <w:r>
        <w:rPr>
          <w:sz w:val="24"/>
          <w:szCs w:val="24"/>
        </w:rPr>
        <w:t xml:space="preserve">List name of organization and dates of membership.  </w:t>
      </w:r>
    </w:p>
    <w:p w14:paraId="159BBC9E" w14:textId="77777777" w:rsid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129FB26C" w14:textId="77777777" w:rsid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138C957B" w14:textId="77777777" w:rsid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134F44A9" w14:textId="77777777" w:rsid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6309CAFA" w14:textId="77777777" w:rsid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49853053" w14:textId="09BCD2E2" w:rsidR="00056037" w:rsidRDefault="00056037" w:rsidP="00331272">
      <w:pPr>
        <w:rPr>
          <w:sz w:val="24"/>
          <w:szCs w:val="24"/>
        </w:rPr>
      </w:pPr>
    </w:p>
    <w:p w14:paraId="2BF2D775" w14:textId="360E1BAD" w:rsidR="00056037" w:rsidRDefault="00056037" w:rsidP="00331272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Community Involvement</w:t>
      </w:r>
    </w:p>
    <w:p w14:paraId="564888B9" w14:textId="3AC53800" w:rsidR="00056037" w:rsidRDefault="00056037" w:rsidP="00331272">
      <w:pPr>
        <w:rPr>
          <w:sz w:val="24"/>
          <w:szCs w:val="24"/>
        </w:rPr>
      </w:pPr>
      <w:r>
        <w:rPr>
          <w:sz w:val="24"/>
          <w:szCs w:val="24"/>
        </w:rPr>
        <w:t>List volunteer work, memberships in community or campus organization(s).</w:t>
      </w:r>
    </w:p>
    <w:p w14:paraId="6007E236" w14:textId="77777777" w:rsid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297E2E4D" w14:textId="77777777" w:rsid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68C2FD09" w14:textId="77777777" w:rsid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1B7243E6" w14:textId="77777777" w:rsid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09A38B2D" w14:textId="77777777" w:rsidR="00056037" w:rsidRDefault="00056037" w:rsidP="00056037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3B023DC1" w14:textId="621EEECC" w:rsidR="00056037" w:rsidRDefault="00056037" w:rsidP="00331272">
      <w:pPr>
        <w:rPr>
          <w:sz w:val="24"/>
          <w:szCs w:val="24"/>
        </w:rPr>
      </w:pPr>
    </w:p>
    <w:p w14:paraId="57BC03D1" w14:textId="62EB3E7E" w:rsidR="00056037" w:rsidRDefault="00056037" w:rsidP="00331272">
      <w:pPr>
        <w:rPr>
          <w:sz w:val="24"/>
          <w:szCs w:val="24"/>
        </w:rPr>
      </w:pPr>
    </w:p>
    <w:p w14:paraId="75C9523E" w14:textId="476518FF" w:rsidR="00056037" w:rsidRDefault="00056037" w:rsidP="00331272">
      <w:pPr>
        <w:rPr>
          <w:sz w:val="24"/>
          <w:szCs w:val="24"/>
        </w:rPr>
      </w:pPr>
    </w:p>
    <w:p w14:paraId="0C7CCDE0" w14:textId="2AF2B8AF" w:rsidR="00056037" w:rsidRDefault="00056037" w:rsidP="00331272">
      <w:pPr>
        <w:rPr>
          <w:sz w:val="24"/>
          <w:szCs w:val="24"/>
        </w:rPr>
      </w:pPr>
    </w:p>
    <w:p w14:paraId="3CA3CECB" w14:textId="751DE537" w:rsidR="00056037" w:rsidRDefault="00056037" w:rsidP="00331272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lastRenderedPageBreak/>
        <w:t>References</w:t>
      </w:r>
    </w:p>
    <w:p w14:paraId="16EF6106" w14:textId="235A2131" w:rsidR="00056037" w:rsidRDefault="002900A4" w:rsidP="00331272">
      <w:pPr>
        <w:rPr>
          <w:sz w:val="24"/>
          <w:szCs w:val="24"/>
        </w:rPr>
      </w:pPr>
      <w:r>
        <w:rPr>
          <w:sz w:val="24"/>
          <w:szCs w:val="24"/>
        </w:rPr>
        <w:t>List 3 individuals that can attest to your work ethic, academic performance, skills and/or abilities.  These individuals cannot be related to you.  Please contact them to make sure they know they may be contacted by potential employers.</w:t>
      </w:r>
    </w:p>
    <w:p w14:paraId="0CF9BB40" w14:textId="200E4B01" w:rsidR="002900A4" w:rsidRDefault="002900A4" w:rsidP="00331272">
      <w:pPr>
        <w:rPr>
          <w:sz w:val="24"/>
          <w:szCs w:val="24"/>
          <w:u w:val="single"/>
        </w:rPr>
      </w:pPr>
      <w:r>
        <w:rPr>
          <w:sz w:val="24"/>
          <w:szCs w:val="24"/>
        </w:rPr>
        <w:t>Name:</w:t>
      </w:r>
      <w:r>
        <w:rPr>
          <w:sz w:val="24"/>
          <w:szCs w:val="24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5F6026B3" w14:textId="43D947C4" w:rsidR="002900A4" w:rsidRDefault="002900A4" w:rsidP="00331272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Title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01A2F8F5" w14:textId="6B683BE1" w:rsidR="002900A4" w:rsidRPr="002900A4" w:rsidRDefault="002900A4" w:rsidP="00331272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Organization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48AD7F58" w14:textId="53B821D4" w:rsidR="002900A4" w:rsidRDefault="002900A4" w:rsidP="00331272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Address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59F6915D" w14:textId="789A56F8" w:rsidR="002900A4" w:rsidRDefault="002900A4" w:rsidP="00331272">
      <w:pPr>
        <w:rPr>
          <w:sz w:val="24"/>
          <w:szCs w:val="24"/>
        </w:rPr>
      </w:pPr>
      <w:r>
        <w:rPr>
          <w:sz w:val="24"/>
          <w:szCs w:val="24"/>
        </w:rPr>
        <w:t xml:space="preserve">Phone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540772EF" w14:textId="6B3AEBA8" w:rsidR="002900A4" w:rsidRDefault="002900A4" w:rsidP="00331272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Email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4E6F6E90" w14:textId="23F15EC2" w:rsidR="002900A4" w:rsidRDefault="002900A4" w:rsidP="00331272">
      <w:pPr>
        <w:rPr>
          <w:sz w:val="24"/>
          <w:szCs w:val="24"/>
          <w:u w:val="single"/>
        </w:rPr>
      </w:pPr>
    </w:p>
    <w:p w14:paraId="3D98325E" w14:textId="77777777" w:rsidR="002900A4" w:rsidRDefault="002900A4" w:rsidP="002900A4">
      <w:pPr>
        <w:rPr>
          <w:sz w:val="24"/>
          <w:szCs w:val="24"/>
          <w:u w:val="single"/>
        </w:rPr>
      </w:pPr>
      <w:r>
        <w:rPr>
          <w:sz w:val="24"/>
          <w:szCs w:val="24"/>
        </w:rPr>
        <w:t>Name:</w:t>
      </w:r>
      <w:r>
        <w:rPr>
          <w:sz w:val="24"/>
          <w:szCs w:val="24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12D119D7" w14:textId="77777777" w:rsidR="002900A4" w:rsidRDefault="002900A4" w:rsidP="002900A4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Title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7AD910D6" w14:textId="77777777" w:rsidR="002900A4" w:rsidRPr="002900A4" w:rsidRDefault="002900A4" w:rsidP="002900A4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Organization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7467E9BC" w14:textId="77777777" w:rsidR="002900A4" w:rsidRDefault="002900A4" w:rsidP="002900A4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Address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517EC536" w14:textId="77777777" w:rsidR="002900A4" w:rsidRDefault="002900A4" w:rsidP="002900A4">
      <w:pPr>
        <w:rPr>
          <w:sz w:val="24"/>
          <w:szCs w:val="24"/>
        </w:rPr>
      </w:pPr>
      <w:r>
        <w:rPr>
          <w:sz w:val="24"/>
          <w:szCs w:val="24"/>
        </w:rPr>
        <w:t xml:space="preserve">Phone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07608276" w14:textId="77777777" w:rsidR="002900A4" w:rsidRPr="002900A4" w:rsidRDefault="002900A4" w:rsidP="002900A4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Email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7DCD0726" w14:textId="1C79942E" w:rsidR="002900A4" w:rsidRDefault="002900A4" w:rsidP="00331272">
      <w:pPr>
        <w:rPr>
          <w:sz w:val="24"/>
          <w:szCs w:val="24"/>
        </w:rPr>
      </w:pPr>
    </w:p>
    <w:p w14:paraId="636A2FE2" w14:textId="77777777" w:rsidR="002900A4" w:rsidRDefault="002900A4" w:rsidP="002900A4">
      <w:pPr>
        <w:rPr>
          <w:sz w:val="24"/>
          <w:szCs w:val="24"/>
          <w:u w:val="single"/>
        </w:rPr>
      </w:pPr>
      <w:r>
        <w:rPr>
          <w:sz w:val="24"/>
          <w:szCs w:val="24"/>
        </w:rPr>
        <w:t>Name:</w:t>
      </w:r>
      <w:r>
        <w:rPr>
          <w:sz w:val="24"/>
          <w:szCs w:val="24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7BBBE337" w14:textId="77777777" w:rsidR="002900A4" w:rsidRDefault="002900A4" w:rsidP="002900A4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Title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7208A751" w14:textId="77777777" w:rsidR="002900A4" w:rsidRPr="002900A4" w:rsidRDefault="002900A4" w:rsidP="002900A4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Organization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5107D5D2" w14:textId="77777777" w:rsidR="002900A4" w:rsidRDefault="002900A4" w:rsidP="002900A4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Address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34A2BBD2" w14:textId="77777777" w:rsidR="002900A4" w:rsidRDefault="002900A4" w:rsidP="002900A4">
      <w:pPr>
        <w:rPr>
          <w:sz w:val="24"/>
          <w:szCs w:val="24"/>
        </w:rPr>
      </w:pPr>
      <w:r>
        <w:rPr>
          <w:sz w:val="24"/>
          <w:szCs w:val="24"/>
        </w:rPr>
        <w:t xml:space="preserve">Phone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620C3BA8" w14:textId="77777777" w:rsidR="002900A4" w:rsidRPr="002900A4" w:rsidRDefault="002900A4" w:rsidP="002900A4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Email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7F365BBC" w14:textId="77777777" w:rsidR="002900A4" w:rsidRPr="002900A4" w:rsidRDefault="002900A4" w:rsidP="00331272">
      <w:pPr>
        <w:rPr>
          <w:sz w:val="24"/>
          <w:szCs w:val="24"/>
        </w:rPr>
      </w:pPr>
    </w:p>
    <w:p w14:paraId="1ADAEA58" w14:textId="77777777" w:rsidR="002900A4" w:rsidRPr="002900A4" w:rsidRDefault="002900A4" w:rsidP="00331272">
      <w:pPr>
        <w:rPr>
          <w:sz w:val="24"/>
          <w:szCs w:val="24"/>
          <w:u w:val="single"/>
        </w:rPr>
      </w:pPr>
    </w:p>
    <w:sectPr w:rsidR="002900A4" w:rsidRPr="002900A4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3BD3C0" w14:textId="77777777" w:rsidR="00757F64" w:rsidRDefault="00757F64" w:rsidP="00757F64">
      <w:pPr>
        <w:spacing w:after="0" w:line="240" w:lineRule="auto"/>
      </w:pPr>
      <w:r>
        <w:separator/>
      </w:r>
    </w:p>
  </w:endnote>
  <w:endnote w:type="continuationSeparator" w:id="0">
    <w:p w14:paraId="21D467F6" w14:textId="77777777" w:rsidR="00757F64" w:rsidRDefault="00757F64" w:rsidP="00757F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2450804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F39CC6E" w14:textId="1850FF0A" w:rsidR="00757F64" w:rsidRDefault="00757F64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6AD519A" w14:textId="77777777" w:rsidR="00757F64" w:rsidRDefault="00757F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B467CF" w14:textId="77777777" w:rsidR="00757F64" w:rsidRDefault="00757F64" w:rsidP="00757F64">
      <w:pPr>
        <w:spacing w:after="0" w:line="240" w:lineRule="auto"/>
      </w:pPr>
      <w:r>
        <w:separator/>
      </w:r>
    </w:p>
  </w:footnote>
  <w:footnote w:type="continuationSeparator" w:id="0">
    <w:p w14:paraId="2EA6DD77" w14:textId="77777777" w:rsidR="00757F64" w:rsidRDefault="00757F64" w:rsidP="00757F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223281" w14:textId="3D40DD50" w:rsidR="00757F64" w:rsidRDefault="00757F64">
    <w:pPr>
      <w:pStyle w:val="Header"/>
    </w:pPr>
    <w:r>
      <w:t>RESUME &amp; CAREER PLANING WORKSHE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A6181B"/>
    <w:multiLevelType w:val="hybridMultilevel"/>
    <w:tmpl w:val="DC9288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1F55E7"/>
    <w:multiLevelType w:val="hybridMultilevel"/>
    <w:tmpl w:val="A2CCD46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6D95D72"/>
    <w:multiLevelType w:val="hybridMultilevel"/>
    <w:tmpl w:val="6568B61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49197DD5"/>
    <w:multiLevelType w:val="hybridMultilevel"/>
    <w:tmpl w:val="724653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0E7AAF"/>
    <w:multiLevelType w:val="hybridMultilevel"/>
    <w:tmpl w:val="DEB216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362338"/>
    <w:multiLevelType w:val="hybridMultilevel"/>
    <w:tmpl w:val="A656DE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5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AwtzQ3NLGwNDYwNDJW0lEKTi0uzszPAykwrAUAG6PopiwAAAA="/>
  </w:docVars>
  <w:rsids>
    <w:rsidRoot w:val="00757F64"/>
    <w:rsid w:val="00056037"/>
    <w:rsid w:val="002900A4"/>
    <w:rsid w:val="002F265A"/>
    <w:rsid w:val="00331272"/>
    <w:rsid w:val="006A3C3F"/>
    <w:rsid w:val="00757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7F0474"/>
  <w15:chartTrackingRefBased/>
  <w15:docId w15:val="{6B55900A-F6A8-4246-8867-5E226CCDB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57F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7F6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57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7F64"/>
  </w:style>
  <w:style w:type="paragraph" w:styleId="Footer">
    <w:name w:val="footer"/>
    <w:basedOn w:val="Normal"/>
    <w:link w:val="FooterChar"/>
    <w:uiPriority w:val="99"/>
    <w:unhideWhenUsed/>
    <w:rsid w:val="00757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7F64"/>
  </w:style>
  <w:style w:type="paragraph" w:styleId="ListParagraph">
    <w:name w:val="List Paragraph"/>
    <w:basedOn w:val="Normal"/>
    <w:uiPriority w:val="34"/>
    <w:qFormat/>
    <w:rsid w:val="006A3C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rishreonas.steptowork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F857C4-14E2-4B7A-9FDB-0EFBA6C9C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0</Pages>
  <Words>926</Words>
  <Characters>527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h Reonas</dc:creator>
  <cp:keywords/>
  <dc:description/>
  <cp:lastModifiedBy>Trish Reonas</cp:lastModifiedBy>
  <cp:revision>1</cp:revision>
  <dcterms:created xsi:type="dcterms:W3CDTF">2020-07-10T18:35:00Z</dcterms:created>
  <dcterms:modified xsi:type="dcterms:W3CDTF">2020-07-10T19:42:00Z</dcterms:modified>
</cp:coreProperties>
</file>